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hich point represents the complex number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558057"/>
            <wp:effectExtent b="0" l="0" r="0" t="0"/>
            <wp:docPr descr="Coordinate plane. Horizontal axis, scale -6 to 6, by 2’s. Vertical axis, scale -4i to 4i, by 2i’s. Points plotted, A = -3 comma 2i, B = 3 comma 2i, C = 3 comma -2i, D = -3 comma -2i." title="" id="22" name="Picture"/>
            <a:graphic>
              <a:graphicData uri="http://schemas.openxmlformats.org/drawingml/2006/picture">
                <pic:pic>
                  <pic:nvPicPr>
                    <pic:cNvPr descr="/app/tmp/embedder-1671001711.78449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55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Match each expression to an equivalent expression.</w:t>
      </w:r>
    </w:p>
    <w:p>
      <w:pPr>
        <w:numPr>
          <w:ilvl w:val="1"/>
          <w:numId w:val="1003"/>
        </w:numPr>
      </w:pPr>
      <m:oMath>
        <m:r>
          <m:t>2</m:t>
        </m:r>
        <m:r>
          <m:t>i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16</m:t>
        </m:r>
        <m:sSup>
          <m:e>
            <m:r>
              <m:t>i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r>
          <m:t>2</m:t>
        </m:r>
        <m:r>
          <m:t>i</m:t>
        </m:r>
        <m:r>
          <m:rPr>
            <m:sty m:val="p"/>
          </m:rPr>
          <m:t>⋅</m:t>
        </m:r>
        <m:r>
          <m:t>8</m:t>
        </m:r>
        <m:r>
          <m:t>i</m:t>
        </m:r>
      </m:oMath>
    </w:p>
    <w:p>
      <w:pPr>
        <w:numPr>
          <w:ilvl w:val="1"/>
          <w:numId w:val="1004"/>
        </w:numPr>
      </w:pPr>
      <w:r>
        <w:t xml:space="preserve">-16</w:t>
      </w:r>
    </w:p>
    <w:p>
      <w:pPr>
        <w:numPr>
          <w:ilvl w:val="1"/>
          <w:numId w:val="1004"/>
        </w:numPr>
      </w:pPr>
      <w:r>
        <w:t xml:space="preserve">16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16</m:t>
        </m:r>
        <m:r>
          <m:t>i</m:t>
        </m:r>
      </m:oMath>
    </w:p>
    <w:p>
      <w:pPr>
        <w:numPr>
          <w:ilvl w:val="1"/>
          <w:numId w:val="1004"/>
        </w:numPr>
      </w:pPr>
      <m:oMath>
        <m:r>
          <m:t>16</m:t>
        </m:r>
        <m:r>
          <m:t>i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Diego squared a number and got 4. Andre squared a different number and got 4. What were the numbers that Diego and Andre squared?</w:t>
      </w:r>
    </w:p>
    <w:p>
      <w:pPr>
        <w:numPr>
          <w:ilvl w:val="1"/>
          <w:numId w:val="1005"/>
        </w:numPr>
        <w:pStyle w:val="Compact"/>
      </w:pPr>
      <w:r>
        <w:t xml:space="preserve">Jada squared a number and got -4. Elena squared a different number and got -4. What were the numbers that Jada and Elena squared?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olutions to each equation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3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Find the exact solution(s) to each of these equations, or explain why there is no solution.</w:t>
      </w:r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b</m:t>
            </m:r>
          </m:e>
        </m:ra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 </w:t>
      </w:r>
      <w:r>
        <w:t xml:space="preserve">is not a negative number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2Z</dcterms:created>
  <dcterms:modified xsi:type="dcterms:W3CDTF">2022-12-14T0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Ayw+xnz4z32jJInHZpKqo3oGBzxkefLEiuqayJ3s9QcCPWidXsbYDNoMTlM/mbCtABhmuUbutCXoU8bVniwiQ==</vt:lpwstr>
  </property>
</Properties>
</file>